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4329E" w14:textId="77777777" w:rsidR="00E15F82" w:rsidRDefault="00000000">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OVER LETTER</w:t>
      </w:r>
    </w:p>
    <w:p w14:paraId="14C6BF8D" w14:textId="77777777" w:rsidR="00E15F82" w:rsidRDefault="00E15F82">
      <w:pPr>
        <w:spacing w:after="0" w:line="360" w:lineRule="auto"/>
        <w:jc w:val="center"/>
        <w:rPr>
          <w:rFonts w:ascii="Times New Roman" w:hAnsi="Times New Roman" w:cs="Times New Roman"/>
          <w:b/>
          <w:bCs/>
          <w:sz w:val="24"/>
          <w:szCs w:val="24"/>
        </w:rPr>
      </w:pPr>
    </w:p>
    <w:p w14:paraId="27AF4A22" w14:textId="77777777" w:rsidR="00E15F82" w:rsidRDefault="0000000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ar Editor-in-Chief</w:t>
      </w:r>
    </w:p>
    <w:p w14:paraId="0ABBBFE3" w14:textId="5D2A8C4E" w:rsidR="00E15F82" w:rsidRDefault="0051276D">
      <w:pPr>
        <w:spacing w:after="0" w:line="360" w:lineRule="auto"/>
        <w:jc w:val="both"/>
        <w:rPr>
          <w:rFonts w:ascii="Times New Roman" w:hAnsi="Times New Roman" w:cs="Times New Roman"/>
          <w:sz w:val="24"/>
          <w:szCs w:val="24"/>
        </w:rPr>
      </w:pPr>
      <w:r w:rsidRPr="0051276D">
        <w:rPr>
          <w:rFonts w:ascii="Times New Roman" w:hAnsi="Times New Roman" w:cs="Times New Roman"/>
          <w:sz w:val="24"/>
          <w:szCs w:val="24"/>
        </w:rPr>
        <w:t>INSECTA: Integrative Science Education And Teaching Activity Journal</w:t>
      </w:r>
      <w:r w:rsidR="00C83F1D">
        <w:rPr>
          <w:rFonts w:ascii="Times New Roman" w:hAnsi="Times New Roman" w:cs="Times New Roman"/>
          <w:sz w:val="24"/>
          <w:szCs w:val="24"/>
        </w:rPr>
        <w:t>, </w:t>
      </w:r>
    </w:p>
    <w:p w14:paraId="5FBD3085" w14:textId="77777777" w:rsidR="00E15F82" w:rsidRDefault="00E15F82">
      <w:pPr>
        <w:spacing w:after="0" w:line="360" w:lineRule="auto"/>
        <w:jc w:val="both"/>
        <w:rPr>
          <w:rFonts w:ascii="Times New Roman" w:hAnsi="Times New Roman" w:cs="Times New Roman"/>
          <w:sz w:val="24"/>
          <w:szCs w:val="24"/>
        </w:rPr>
      </w:pPr>
    </w:p>
    <w:p w14:paraId="77FB3BF9" w14:textId="7623CA5B" w:rsidR="00E15F82" w:rsidRDefault="0000000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submit an original research article entitled </w:t>
      </w:r>
      <w:r w:rsidRPr="00C83F1D">
        <w:rPr>
          <w:rFonts w:ascii="Times New Roman" w:hAnsi="Times New Roman" w:cs="Times New Roman"/>
          <w:b/>
          <w:bCs/>
          <w:sz w:val="24"/>
          <w:szCs w:val="24"/>
        </w:rPr>
        <w:t>“Factors Affecting the Ability of Science Student Teachers of Elementary Education in Indonesia”</w:t>
      </w:r>
      <w:r>
        <w:rPr>
          <w:rFonts w:ascii="Times New Roman" w:hAnsi="Times New Roman" w:cs="Times New Roman"/>
          <w:sz w:val="24"/>
          <w:szCs w:val="24"/>
        </w:rPr>
        <w:t xml:space="preserve"> for publication in </w:t>
      </w:r>
      <w:r w:rsidR="0051276D" w:rsidRPr="0051276D">
        <w:rPr>
          <w:rFonts w:ascii="Times New Roman" w:hAnsi="Times New Roman" w:cs="Times New Roman"/>
          <w:sz w:val="24"/>
          <w:szCs w:val="24"/>
        </w:rPr>
        <w:t>INSECTA: Integrative Science Education And Teaching Activity Journal</w:t>
      </w:r>
      <w:r>
        <w:rPr>
          <w:rFonts w:ascii="Times New Roman" w:hAnsi="Times New Roman" w:cs="Times New Roman"/>
          <w:sz w:val="24"/>
          <w:szCs w:val="24"/>
        </w:rPr>
        <w:t xml:space="preserve">. The manuscript has been approved by all authors and all authors agreed to submit the paper in your journal. The manuscript is original and there is no conflict of interest of the study. The manuscript is submitted for </w:t>
      </w:r>
      <w:r w:rsidR="0051276D" w:rsidRPr="0051276D">
        <w:rPr>
          <w:rFonts w:ascii="Times New Roman" w:hAnsi="Times New Roman" w:cs="Times New Roman"/>
          <w:sz w:val="24"/>
          <w:szCs w:val="24"/>
        </w:rPr>
        <w:t>INSECTA: Integrative Science Education And Teaching Activity Journal</w:t>
      </w:r>
      <w:r>
        <w:rPr>
          <w:rFonts w:ascii="Times New Roman" w:hAnsi="Times New Roman" w:cs="Times New Roman"/>
          <w:sz w:val="24"/>
          <w:szCs w:val="24"/>
        </w:rPr>
        <w:t xml:space="preserve"> only and it isn’t under consideration for publication by others journal publisher. </w:t>
      </w:r>
    </w:p>
    <w:p w14:paraId="7C38C19B" w14:textId="77777777" w:rsidR="00E15F82" w:rsidRDefault="0000000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hope you accept our manuscript for publication because our study obtained the information on the effect of attitudes towards science, achievement motivation, and learning activities on science learning outcomes. </w:t>
      </w:r>
    </w:p>
    <w:p w14:paraId="286844C8" w14:textId="77777777" w:rsidR="00E15F82" w:rsidRDefault="00E15F82">
      <w:pPr>
        <w:spacing w:after="0" w:line="360" w:lineRule="auto"/>
        <w:jc w:val="both"/>
        <w:rPr>
          <w:rFonts w:ascii="Times New Roman" w:hAnsi="Times New Roman" w:cs="Times New Roman"/>
          <w:sz w:val="24"/>
          <w:szCs w:val="24"/>
        </w:rPr>
      </w:pPr>
    </w:p>
    <w:p w14:paraId="43236EAB" w14:textId="77777777" w:rsidR="00E15F82" w:rsidRDefault="0000000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at our study adds:</w:t>
      </w:r>
    </w:p>
    <w:p w14:paraId="415970EF" w14:textId="77777777" w:rsidR="00E15F82" w:rsidRDefault="00000000">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Science learning outcomes are positively influenced directly by attitudes towards science, achievement motivation and learning activities</w:t>
      </w:r>
    </w:p>
    <w:p w14:paraId="1F4E605C" w14:textId="77777777" w:rsidR="00E15F82" w:rsidRDefault="00000000">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Learning activities are directly influenced positively by attitudes towards science and achievement motivation</w:t>
      </w:r>
    </w:p>
    <w:p w14:paraId="1CD3739A" w14:textId="77777777" w:rsidR="00E15F82" w:rsidRDefault="00E15F82">
      <w:pPr>
        <w:spacing w:after="0" w:line="360" w:lineRule="auto"/>
        <w:jc w:val="both"/>
        <w:rPr>
          <w:rFonts w:ascii="Times New Roman" w:hAnsi="Times New Roman" w:cs="Times New Roman"/>
          <w:sz w:val="24"/>
          <w:szCs w:val="24"/>
        </w:rPr>
      </w:pPr>
    </w:p>
    <w:p w14:paraId="7706AE0A" w14:textId="77777777" w:rsidR="00E15F82" w:rsidRDefault="0000000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ank you for your best convenience.</w:t>
      </w:r>
    </w:p>
    <w:p w14:paraId="564FA054" w14:textId="77777777" w:rsidR="00E15F82" w:rsidRDefault="00E15F82">
      <w:pPr>
        <w:spacing w:after="0" w:line="360" w:lineRule="auto"/>
        <w:jc w:val="both"/>
        <w:rPr>
          <w:rFonts w:ascii="Times New Roman" w:hAnsi="Times New Roman" w:cs="Times New Roman"/>
          <w:sz w:val="24"/>
          <w:szCs w:val="24"/>
        </w:rPr>
      </w:pPr>
    </w:p>
    <w:p w14:paraId="47C6A988" w14:textId="77777777" w:rsidR="00E15F82" w:rsidRDefault="0000000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Yours sincerely,</w:t>
      </w:r>
    </w:p>
    <w:p w14:paraId="2B629947" w14:textId="77777777" w:rsidR="00E15F82" w:rsidRPr="00432CD4" w:rsidRDefault="00000000">
      <w:pPr>
        <w:spacing w:after="0" w:line="360" w:lineRule="auto"/>
        <w:jc w:val="both"/>
        <w:rPr>
          <w:rFonts w:ascii="Times New Roman" w:hAnsi="Times New Roman"/>
          <w:b/>
          <w:bCs/>
          <w:sz w:val="24"/>
          <w:szCs w:val="24"/>
        </w:rPr>
      </w:pPr>
      <w:bookmarkStart w:id="0" w:name="_Hlk111041253"/>
      <w:r w:rsidRPr="00432CD4">
        <w:rPr>
          <w:rFonts w:ascii="Times New Roman" w:hAnsi="Times New Roman"/>
          <w:b/>
          <w:bCs/>
          <w:sz w:val="24"/>
          <w:szCs w:val="24"/>
        </w:rPr>
        <w:t xml:space="preserve">Mohamad </w:t>
      </w:r>
      <w:proofErr w:type="spellStart"/>
      <w:r w:rsidRPr="00432CD4">
        <w:rPr>
          <w:rFonts w:ascii="Times New Roman" w:hAnsi="Times New Roman"/>
          <w:b/>
          <w:bCs/>
          <w:sz w:val="24"/>
          <w:szCs w:val="24"/>
        </w:rPr>
        <w:t>Syarif</w:t>
      </w:r>
      <w:proofErr w:type="spellEnd"/>
      <w:r w:rsidRPr="00432CD4">
        <w:rPr>
          <w:rFonts w:ascii="Times New Roman" w:hAnsi="Times New Roman"/>
          <w:b/>
          <w:bCs/>
          <w:sz w:val="24"/>
          <w:szCs w:val="24"/>
        </w:rPr>
        <w:t xml:space="preserve"> </w:t>
      </w:r>
      <w:proofErr w:type="spellStart"/>
      <w:r w:rsidRPr="00432CD4">
        <w:rPr>
          <w:rFonts w:ascii="Times New Roman" w:hAnsi="Times New Roman"/>
          <w:b/>
          <w:bCs/>
          <w:sz w:val="24"/>
          <w:szCs w:val="24"/>
        </w:rPr>
        <w:t>Sumantri</w:t>
      </w:r>
      <w:proofErr w:type="spellEnd"/>
    </w:p>
    <w:p w14:paraId="009F0E97" w14:textId="77777777" w:rsidR="00E15F82" w:rsidRDefault="00000000">
      <w:pPr>
        <w:spacing w:after="0" w:line="360" w:lineRule="auto"/>
        <w:jc w:val="both"/>
        <w:rPr>
          <w:rFonts w:ascii="Times New Roman" w:hAnsi="Times New Roman"/>
          <w:sz w:val="24"/>
          <w:szCs w:val="24"/>
        </w:rPr>
      </w:pPr>
      <w:r>
        <w:rPr>
          <w:rFonts w:ascii="Times New Roman" w:hAnsi="Times New Roman" w:cs="Times New Roman"/>
          <w:sz w:val="24"/>
          <w:szCs w:val="24"/>
        </w:rPr>
        <w:t>Faculty of Education</w:t>
      </w:r>
      <w:r>
        <w:rPr>
          <w:rFonts w:ascii="Times New Roman" w:hAnsi="Times New Roman"/>
          <w:sz w:val="24"/>
          <w:szCs w:val="24"/>
        </w:rPr>
        <w:t xml:space="preserve"> Universitas Negeri Jakarta</w:t>
      </w:r>
    </w:p>
    <w:p w14:paraId="70FF6981" w14:textId="77777777" w:rsidR="00E15F82" w:rsidRDefault="00000000">
      <w:pPr>
        <w:spacing w:after="0" w:line="360" w:lineRule="auto"/>
        <w:jc w:val="both"/>
        <w:rPr>
          <w:rFonts w:ascii="Times New Roman" w:hAnsi="Times New Roman"/>
          <w:sz w:val="24"/>
          <w:szCs w:val="24"/>
        </w:rPr>
      </w:pPr>
      <w:proofErr w:type="spellStart"/>
      <w:r>
        <w:rPr>
          <w:rFonts w:ascii="Times New Roman" w:hAnsi="Times New Roman"/>
          <w:sz w:val="24"/>
          <w:szCs w:val="24"/>
        </w:rPr>
        <w:t>Rawamangun</w:t>
      </w:r>
      <w:proofErr w:type="spellEnd"/>
      <w:r>
        <w:rPr>
          <w:rFonts w:ascii="Times New Roman" w:hAnsi="Times New Roman"/>
          <w:sz w:val="24"/>
          <w:szCs w:val="24"/>
        </w:rPr>
        <w:t xml:space="preserve">, East Jakarta, Jakarta 13220, Indonesia. </w:t>
      </w:r>
    </w:p>
    <w:p w14:paraId="6144496D" w14:textId="776FB9D8" w:rsidR="00E15F82" w:rsidRDefault="00000000">
      <w:pPr>
        <w:spacing w:after="0" w:line="360" w:lineRule="auto"/>
        <w:jc w:val="both"/>
        <w:rPr>
          <w:rFonts w:ascii="Times New Roman" w:hAnsi="Times New Roman"/>
          <w:sz w:val="24"/>
          <w:szCs w:val="24"/>
        </w:rPr>
      </w:pPr>
      <w:r>
        <w:rPr>
          <w:rFonts w:ascii="Times New Roman" w:hAnsi="Times New Roman"/>
          <w:sz w:val="24"/>
          <w:szCs w:val="24"/>
        </w:rPr>
        <w:t>Telp/Fax. +6221-4755115</w:t>
      </w:r>
      <w:r w:rsidR="0037386E">
        <w:rPr>
          <w:rFonts w:ascii="Times New Roman" w:hAnsi="Times New Roman"/>
          <w:sz w:val="24"/>
          <w:szCs w:val="24"/>
        </w:rPr>
        <w:t xml:space="preserve">. </w:t>
      </w:r>
      <w:r>
        <w:rPr>
          <w:rFonts w:ascii="Times New Roman" w:hAnsi="Times New Roman"/>
          <w:sz w:val="24"/>
          <w:szCs w:val="24"/>
        </w:rPr>
        <w:t>Email: syarifsumantri@unj.ac.id</w:t>
      </w:r>
    </w:p>
    <w:bookmarkEnd w:id="0"/>
    <w:p w14:paraId="13C1D0FD" w14:textId="77777777" w:rsidR="00E15F82" w:rsidRDefault="00E15F82">
      <w:pPr>
        <w:spacing w:after="0" w:line="360" w:lineRule="auto"/>
        <w:jc w:val="both"/>
        <w:rPr>
          <w:rFonts w:ascii="Times New Roman" w:hAnsi="Times New Roman" w:cs="Times New Roman"/>
          <w:sz w:val="24"/>
          <w:szCs w:val="24"/>
        </w:rPr>
      </w:pPr>
    </w:p>
    <w:p w14:paraId="0D7B2D17" w14:textId="77777777" w:rsidR="00E15F82" w:rsidRDefault="0000000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97D8127" w14:textId="77777777" w:rsidR="00E15F82" w:rsidRDefault="00E15F82">
      <w:pPr>
        <w:spacing w:after="0" w:line="360" w:lineRule="auto"/>
        <w:jc w:val="both"/>
        <w:rPr>
          <w:rFonts w:ascii="Times New Roman" w:hAnsi="Times New Roman" w:cs="Times New Roman"/>
          <w:sz w:val="24"/>
          <w:szCs w:val="24"/>
        </w:rPr>
      </w:pPr>
    </w:p>
    <w:sectPr w:rsidR="00E15F82">
      <w:headerReference w:type="even" r:id="rId7"/>
      <w:headerReference w:type="default" r:id="rId8"/>
      <w:footerReference w:type="even" r:id="rId9"/>
      <w:footerReference w:type="default" r:id="rId10"/>
      <w:headerReference w:type="first" r:id="rId11"/>
      <w:footerReference w:type="first" r:id="rId12"/>
      <w:pgSz w:w="11907" w:h="16839"/>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8AD3B" w14:textId="77777777" w:rsidR="00A705A7" w:rsidRDefault="00A705A7">
      <w:pPr>
        <w:spacing w:line="240" w:lineRule="auto"/>
      </w:pPr>
      <w:r>
        <w:separator/>
      </w:r>
    </w:p>
  </w:endnote>
  <w:endnote w:type="continuationSeparator" w:id="0">
    <w:p w14:paraId="53C70B6D" w14:textId="77777777" w:rsidR="00A705A7" w:rsidRDefault="00A705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F87A1" w14:textId="77777777" w:rsidR="00E15F82" w:rsidRDefault="00E15F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F7658" w14:textId="77777777" w:rsidR="00E15F82" w:rsidRDefault="00E15F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353B8" w14:textId="77777777" w:rsidR="00E15F82" w:rsidRDefault="00E15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C84FB" w14:textId="77777777" w:rsidR="00A705A7" w:rsidRDefault="00A705A7">
      <w:pPr>
        <w:spacing w:after="0"/>
      </w:pPr>
      <w:r>
        <w:separator/>
      </w:r>
    </w:p>
  </w:footnote>
  <w:footnote w:type="continuationSeparator" w:id="0">
    <w:p w14:paraId="03A99E4E" w14:textId="77777777" w:rsidR="00A705A7" w:rsidRDefault="00A705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7D6A" w14:textId="77777777" w:rsidR="00E15F82" w:rsidRDefault="00E15F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93FF8" w14:textId="77777777" w:rsidR="00E15F82" w:rsidRDefault="00E15F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0DAB5" w14:textId="77777777" w:rsidR="00E15F82" w:rsidRDefault="00E15F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418F5"/>
    <w:multiLevelType w:val="multilevel"/>
    <w:tmpl w:val="311418F5"/>
    <w:lvl w:ilvl="0">
      <w:start w:val="4"/>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30728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removePersonalInformation/>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MDIyMTE3MjQ1NjVT0lEKTi0uzszPAykwrQUAgmNBmiwAAAA="/>
  </w:docVars>
  <w:rsids>
    <w:rsidRoot w:val="002A2402"/>
    <w:rsid w:val="0005501F"/>
    <w:rsid w:val="001628BE"/>
    <w:rsid w:val="00174B15"/>
    <w:rsid w:val="001B69B7"/>
    <w:rsid w:val="001C6FEA"/>
    <w:rsid w:val="002A2402"/>
    <w:rsid w:val="00322EB0"/>
    <w:rsid w:val="003279D1"/>
    <w:rsid w:val="0037386E"/>
    <w:rsid w:val="00387D10"/>
    <w:rsid w:val="0043268C"/>
    <w:rsid w:val="00432CD4"/>
    <w:rsid w:val="00447709"/>
    <w:rsid w:val="0051276D"/>
    <w:rsid w:val="00594444"/>
    <w:rsid w:val="005D7C0E"/>
    <w:rsid w:val="0066635C"/>
    <w:rsid w:val="00681515"/>
    <w:rsid w:val="00704E65"/>
    <w:rsid w:val="00722AD5"/>
    <w:rsid w:val="008E3114"/>
    <w:rsid w:val="008F3905"/>
    <w:rsid w:val="009004B7"/>
    <w:rsid w:val="00A07461"/>
    <w:rsid w:val="00A36B06"/>
    <w:rsid w:val="00A705A7"/>
    <w:rsid w:val="00B73C8F"/>
    <w:rsid w:val="00B84C6C"/>
    <w:rsid w:val="00BD4EED"/>
    <w:rsid w:val="00BE4B1D"/>
    <w:rsid w:val="00C2719E"/>
    <w:rsid w:val="00C83F1D"/>
    <w:rsid w:val="00CA597D"/>
    <w:rsid w:val="00E15F82"/>
    <w:rsid w:val="00E2585C"/>
    <w:rsid w:val="00E9318B"/>
    <w:rsid w:val="00F24A33"/>
    <w:rsid w:val="00F3771D"/>
    <w:rsid w:val="00FA5B2F"/>
    <w:rsid w:val="01576E98"/>
    <w:rsid w:val="236B649F"/>
    <w:rsid w:val="261D0E7E"/>
    <w:rsid w:val="5C271F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1D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215</Words>
  <Characters>1228</Characters>
  <Application>Microsoft Office Word</Application>
  <DocSecurity>0</DocSecurity>
  <Lines>10</Lines>
  <Paragraphs>2</Paragraphs>
  <ScaleCrop>false</ScaleCrop>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2-19T03:50:00Z</dcterms:created>
  <dcterms:modified xsi:type="dcterms:W3CDTF">2023-09-0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3263E4CC9C4541FAAC4737CD8ACF06C0</vt:lpwstr>
  </property>
</Properties>
</file>